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4616" w:rsidRPr="00384616" w:rsidRDefault="00384616" w:rsidP="00384616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384616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Summarizing a factor</w:t>
      </w:r>
    </w:p>
    <w:p w:rsidR="00384616" w:rsidRPr="00384616" w:rsidRDefault="00384616" w:rsidP="00384616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r w:rsidRPr="00384616">
        <w:rPr>
          <w:rFonts w:ascii="Arial" w:eastAsia="Times New Roman" w:hAnsi="Arial" w:cs="Arial"/>
          <w:color w:val="FFFFFF"/>
          <w:sz w:val="24"/>
          <w:szCs w:val="24"/>
          <w:lang w:eastAsia="en-IN"/>
        </w:rPr>
        <w:t>100xp</w:t>
      </w:r>
    </w:p>
    <w:p w:rsidR="00384616" w:rsidRPr="00384616" w:rsidRDefault="00384616" w:rsidP="003846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After finishing this course, one of your </w:t>
      </w:r>
      <w:proofErr w:type="spellStart"/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favorite</w:t>
      </w:r>
      <w:proofErr w:type="spellEnd"/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functions in R will be </w:t>
      </w:r>
      <w:hyperlink r:id="rId4" w:tgtFrame="_blank" w:history="1">
        <w:proofErr w:type="gramStart"/>
        <w:r w:rsidRPr="00384616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summary(</w:t>
        </w:r>
        <w:proofErr w:type="gramEnd"/>
        <w:r w:rsidRPr="00384616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)</w:t>
        </w:r>
      </w:hyperlink>
      <w:r w:rsidRPr="00384616">
        <w:rPr>
          <w:rFonts w:ascii="Arial" w:eastAsia="Times New Roman" w:hAnsi="Arial" w:cs="Arial"/>
          <w:color w:val="3A3A3A"/>
          <w:sz w:val="36"/>
          <w:szCs w:val="36"/>
          <w:lang w:eastAsia="en-IN"/>
        </w:rPr>
        <w:t>.</w:t>
      </w:r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his will give you a quick overview of the contents of a variable:</w:t>
      </w:r>
    </w:p>
    <w:p w:rsidR="00384616" w:rsidRPr="00384616" w:rsidRDefault="00384616" w:rsidP="0038461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r w:rsidRPr="0038461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summary(</w:t>
      </w:r>
      <w:proofErr w:type="spellStart"/>
      <w:r w:rsidRPr="0038461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my_var</w:t>
      </w:r>
      <w:proofErr w:type="spellEnd"/>
      <w:r w:rsidRPr="00384616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)</w:t>
      </w:r>
    </w:p>
    <w:p w:rsidR="00384616" w:rsidRPr="00384616" w:rsidRDefault="00384616" w:rsidP="0038461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oing back to our survey, you would like to know how many </w:t>
      </w:r>
      <w:r w:rsidRPr="0038461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"</w:t>
      </w:r>
      <w:proofErr w:type="spellStart"/>
      <w:r w:rsidRPr="0038461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ale"</w:t>
      </w:r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responses</w:t>
      </w:r>
      <w:proofErr w:type="spellEnd"/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you have in your study, and how many </w:t>
      </w:r>
      <w:r w:rsidRPr="0038461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"Female"</w:t>
      </w:r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sponses. The </w:t>
      </w:r>
      <w:hyperlink r:id="rId5" w:tgtFrame="_blank" w:history="1">
        <w:proofErr w:type="gramStart"/>
        <w:r w:rsidRPr="00384616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summary(</w:t>
        </w:r>
        <w:proofErr w:type="gramEnd"/>
        <w:r w:rsidRPr="00384616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)</w:t>
        </w:r>
      </w:hyperlink>
      <w:r w:rsidRPr="0038461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 gives you the answer to this question</w:t>
      </w:r>
    </w:p>
    <w:p w:rsidR="007E7490" w:rsidRDefault="007E7490">
      <w:bookmarkStart w:id="0" w:name="_GoBack"/>
      <w:bookmarkEnd w:id="0"/>
    </w:p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TMzMTAzNTYwtTRX0lEKTi0uzszPAykwrAUAYbwvmywAAAA="/>
  </w:docVars>
  <w:rsids>
    <w:rsidRoot w:val="00384616"/>
    <w:rsid w:val="00384616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1A86AA-B969-4E0A-9A48-A2C6AD6CF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3846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461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84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8461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46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461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1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4962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rdocumentation.org/packages/base/functions/summary" TargetMode="External"/><Relationship Id="rId4" Type="http://schemas.openxmlformats.org/officeDocument/2006/relationships/hyperlink" Target="http://www.rdocumentation.org/packages/base/functions/summa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3</Characters>
  <Application>Microsoft Office Word</Application>
  <DocSecurity>0</DocSecurity>
  <Lines>4</Lines>
  <Paragraphs>1</Paragraphs>
  <ScaleCrop>false</ScaleCrop>
  <Company>HP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6:57:00Z</dcterms:created>
  <dcterms:modified xsi:type="dcterms:W3CDTF">2017-10-16T16:58:00Z</dcterms:modified>
</cp:coreProperties>
</file>